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【译】取证调查：虚拟内存pagefile.sys</w:t>
      </w:r>
    </w:p>
    <w:p>
      <w:pPr>
        <w:pStyle w:val="Date"/>
      </w:pPr>
      <w:r>
        <w:t xml:space="preserve">2023-02-01</w:t>
      </w:r>
      <w:r>
        <w:t xml:space="preserve"> </w:t>
      </w:r>
      <w:r>
        <w:t xml:space="preserve">12:03:49</w:t>
      </w:r>
    </w:p>
    <w:p>
      <w:pPr>
        <w:pStyle w:val="Heading1"/>
      </w:pPr>
      <w:bookmarkStart w:id="20" w:name="译取证调查虚拟内存pagefilesys"/>
      <w:r>
        <w:t xml:space="preserve">【译】取证调查：虚拟内存pagefile.sys</w:t>
      </w:r>
      <w:bookmarkEnd w:id="20"/>
    </w:p>
    <w:p>
      <w:pPr>
        <w:pStyle w:val="FirstParagraph"/>
      </w:pPr>
      <w:r>
        <w:t xml:space="preserve">原文：</w:t>
      </w:r>
      <w:hyperlink r:id="rId21">
        <w:r>
          <w:rPr>
            <w:rStyle w:val="Hyperlink"/>
          </w:rPr>
          <w:t xml:space="preserve">https://www.hackingarticles.in/forensic-investigation-pagefile-sys/</w:t>
        </w:r>
      </w:hyperlink>
    </w:p>
    <w:p>
      <w:pPr>
        <w:pStyle w:val="BodyText"/>
      </w:pPr>
      <w:r>
        <w:t xml:space="preserve">在这片文章中，我们将学习如何在虚拟内存文件中进行取证调查。这里有很多信息能用于在内存镜像中提取有价值的信息。当然，更多的你还可以直接通过虚拟内存分析而不分析内存镜像。</w:t>
      </w:r>
    </w:p>
    <w:p>
      <w:pPr>
        <w:pStyle w:val="BodyText"/>
      </w:pPr>
      <w:r>
        <w:t xml:space="preserve">在设备上有很多包含很多内存片段的记录。这些文件是pagefile.sys,swapfile.sys和hiberfil.sys。我们将对pagefile.sys进行分析。</w:t>
      </w:r>
    </w:p>
    <w:p>
      <w:pPr>
        <w:pStyle w:val="Heading2"/>
      </w:pPr>
      <w:bookmarkStart w:id="22" w:name="目录"/>
      <w:r>
        <w:t xml:space="preserve">目录</w:t>
      </w:r>
      <w:bookmarkEnd w:id="22"/>
    </w:p>
    <w:p>
      <w:pPr>
        <w:numPr>
          <w:ilvl w:val="0"/>
          <w:numId w:val="1001"/>
        </w:numPr>
      </w:pPr>
      <w:r>
        <w:t xml:space="preserve">介绍</w:t>
      </w:r>
    </w:p>
    <w:p>
      <w:pPr>
        <w:numPr>
          <w:ilvl w:val="0"/>
          <w:numId w:val="1001"/>
        </w:numPr>
      </w:pPr>
      <w:r>
        <w:t xml:space="preserve">使用FTK imager获取内存和虚拟内存</w:t>
      </w:r>
    </w:p>
    <w:p>
      <w:pPr>
        <w:numPr>
          <w:ilvl w:val="0"/>
          <w:numId w:val="1001"/>
        </w:numPr>
      </w:pPr>
      <w:r>
        <w:t xml:space="preserve">使用Belkasoft Evidence Centre分析</w:t>
      </w:r>
    </w:p>
    <w:p>
      <w:pPr>
        <w:pStyle w:val="Heading2"/>
      </w:pPr>
      <w:bookmarkStart w:id="23" w:name="介绍"/>
      <w:r>
        <w:t xml:space="preserve">介绍</w:t>
      </w:r>
      <w:bookmarkEnd w:id="23"/>
    </w:p>
    <w:p>
      <w:pPr>
        <w:pStyle w:val="FirstParagraph"/>
      </w:pPr>
      <w:r>
        <w:t xml:space="preserve">pagefile.sys也指在windows操作系统中被用于swap交换文件或者虚拟内存文件存储超出物理内存容量部分的信息。pagefile.sys在windows操作系统的位置位于 C:\pagefile.sys。windows操作系统最高支持16个分页文件；目前只有一个被使用。</w:t>
      </w:r>
    </w:p>
    <w:p>
      <w:pPr>
        <w:pStyle w:val="BodyText"/>
      </w:pPr>
      <w:r>
        <w:t xml:space="preserve">无论处于什么目的，当你在Windows中打开一个应用，你的PC将会用到RAM内存。当你打开更多的应用超出了PC内存能够容纳的范围，在内存中运行的程序将会被移动到虚拟内存中。这就是分页或者意味着分页文件被用作强化了内存，也被称为虚拟内存。</w:t>
      </w:r>
    </w:p>
    <w:p>
      <w:pPr>
        <w:pStyle w:val="Heading2"/>
      </w:pPr>
      <w:bookmarkStart w:id="24" w:name="使用获取内存和虚拟内存"/>
      <w:r>
        <w:t xml:space="preserve">使用获取内存和虚拟内存</w:t>
      </w:r>
      <w:bookmarkEnd w:id="24"/>
    </w:p>
    <w:p>
      <w:pPr>
        <w:pStyle w:val="FirstParagraph"/>
      </w:pPr>
      <w:r>
        <w:t xml:space="preserve">我们将使用FTK imager获取虚拟内存pagefile.sys。</w:t>
      </w:r>
    </w:p>
    <w:p>
      <w:pPr>
        <w:pStyle w:val="BodyText"/>
      </w:pPr>
      <w:r>
        <w:t xml:space="preserve">FTK imager是一个镜像和数据查看工具，FTK imager通常创建系统镜像（取证镜像）电子证据。你可以在这里下载FTK imager（</w:t>
      </w:r>
      <w:hyperlink r:id="rId25">
        <w:r>
          <w:rPr>
            <w:rStyle w:val="Hyperlink"/>
          </w:rPr>
          <w:t xml:space="preserve">https://www.exterro.com/ftk-imager</w:t>
        </w:r>
      </w:hyperlink>
      <w:r>
        <w:t xml:space="preserve">）</w:t>
      </w:r>
    </w:p>
    <w:p>
      <w:pPr>
        <w:pStyle w:val="BodyText"/>
      </w:pPr>
      <w:r>
        <w:t xml:space="preserve">点击capture memory创建内存镜像。</w:t>
      </w:r>
      <w:r>
        <w:br/>
      </w:r>
      <w:r>
        <w:drawing>
          <wp:inline>
            <wp:extent cx="5334000" cy="36180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1672453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下一步是选择保存的目录，勾选”include pagefile“，点击获取内存capture memory。</w:t>
      </w:r>
      <w:r>
        <w:br/>
      </w:r>
      <w:r>
        <w:drawing>
          <wp:inline>
            <wp:extent cx="4508500" cy="3721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1690073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内存获取进程将会在点击capture memory按钮之后开始。</w:t>
      </w:r>
      <w:r>
        <w:br/>
      </w:r>
      <w:r>
        <w:drawing>
          <wp:inline>
            <wp:extent cx="5334000" cy="24222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1703038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进程结束后，内存镜像和虚拟内存就会被写在之前选定的目录中。</w:t>
      </w:r>
      <w:r>
        <w:br/>
      </w:r>
      <w:r>
        <w:drawing>
          <wp:inline>
            <wp:extent cx="5334000" cy="3922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1712509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使用belkasoft-evidence-centre分析"/>
      <w:r>
        <w:t xml:space="preserve">使用Belkasoft Evidence Centre分析</w:t>
      </w:r>
      <w:bookmarkEnd w:id="30"/>
    </w:p>
    <w:p>
      <w:pPr>
        <w:pStyle w:val="FirstParagraph"/>
      </w:pPr>
      <w:r>
        <w:t xml:space="preserve">现在我们来Belkasoft Evidence Centre分析写入pagefile.sys。Belkasoft Evidence Centre是一个集成获取、分析和刻入数字证据的分析工具。你可以在这里下载免费版本的工具（</w:t>
      </w:r>
      <w:hyperlink r:id="rId31">
        <w:r>
          <w:rPr>
            <w:rStyle w:val="Hyperlink"/>
          </w:rPr>
          <w:t xml:space="preserve">https://belkasoft.com/get</w:t>
        </w:r>
      </w:hyperlink>
      <w:r>
        <w:t xml:space="preserve">）</w:t>
      </w:r>
    </w:p>
    <w:p>
      <w:pPr>
        <w:pStyle w:val="BodyText"/>
      </w:pPr>
      <w:r>
        <w:t xml:space="preserve">首先，我们创建个新的case。填写case信息，选择有管理权限的文件夹，如果你想的话，你还可以添加一个case的描述。点击“create and open”执行分析。</w:t>
      </w:r>
      <w:r>
        <w:br/>
      </w:r>
      <w:r>
        <w:drawing>
          <wp:inline>
            <wp:extent cx="5334000" cy="35193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1815205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于分析虚拟内存文件，选择配置RAM image内存镜像；添加使用FTK imager镜像的pagefile.sys文件。</w:t>
      </w:r>
    </w:p>
    <w:p>
      <w:pPr>
        <w:pStyle w:val="CaptionedFigure"/>
      </w:pPr>
      <w:r>
        <w:drawing>
          <wp:inline>
            <wp:extent cx="5334000" cy="4004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3071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想要的数据类型进行搜索。这里有大量的数据类型可以扫描。点击完成按钮即可。</w:t>
      </w:r>
      <w:r>
        <w:br/>
      </w:r>
      <w:r>
        <w:drawing>
          <wp:inline>
            <wp:extent cx="5334000" cy="40780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37444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完成了上述步骤后会显示这样一个面板。展示了正确的关于虚拟内存的统计数据信息。总数1097个文件被识别，其中包括URLs、图片和其他文件。</w:t>
      </w:r>
      <w:r>
        <w:br/>
      </w:r>
      <w:r>
        <w:drawing>
          <wp:inline>
            <wp:extent cx="5334000" cy="40245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58830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个case explorer标签在dashboard标签旁边可以扩展和查看每个概要文件列。数据被切分为浏览器、图片、系统文件和其他文件。</w:t>
      </w:r>
      <w:r>
        <w:br/>
      </w:r>
      <w:r>
        <w:drawing>
          <wp:inline>
            <wp:extent cx="5334000" cy="33863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71533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让我们展开分析Browser配置文件。让我们检查chrome切分部分的更多细节，其中之一被分为chrome历史记录包含了URLs。其中高亮的部分就是历史访问的URL地址列。</w:t>
      </w:r>
    </w:p>
    <w:p>
      <w:pPr>
        <w:pStyle w:val="CaptionedFigure"/>
      </w:pPr>
      <w:r>
        <w:drawing>
          <wp:inline>
            <wp:extent cx="5334000" cy="4031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90233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另一个浏览器配置是opera浏览器，分析opera部分的内容也是同样，其中展示了URL浏览记录。</w:t>
      </w:r>
      <w:r>
        <w:br/>
      </w:r>
      <w:r>
        <w:drawing>
          <wp:inline>
            <wp:extent cx="5334000" cy="41708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596951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从配置文件切分的数据也包含了一些图片信息。这些图片是我访问过的网站的图片或者是其他缩略图。</w:t>
      </w:r>
      <w:r>
        <w:br/>
      </w:r>
      <w:r>
        <w:t xml:space="preserve">belkasoft evidence center的一个非常好的特性是，它允许你简单在图片上按右键，可以进行分析各方面，例如检查皮肤、图片中的色情信息，特定的文字或者脸。所有的这些特性都在分析的时候会起到比较有用的效果。</w:t>
      </w:r>
      <w:r>
        <w:br/>
      </w:r>
      <w:r>
        <w:drawing>
          <wp:inline>
            <wp:extent cx="5334000" cy="41470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626293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一些系统文件也被从虚拟内存中切分，显示了NetBios名字，文件地址，文件大小等数据。</w:t>
      </w:r>
      <w:r>
        <w:br/>
      </w:r>
      <w:r>
        <w:drawing>
          <wp:inline>
            <wp:extent cx="5334000" cy="40710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631734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时间轴标签展示了数据切分的整体情况可以通过时间和URL来进行简单的分析历史访问的网站。</w:t>
      </w:r>
      <w:r>
        <w:br/>
      </w:r>
      <w:r>
        <w:drawing>
          <wp:inline>
            <wp:extent cx="5334000" cy="41116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640760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arch results标签展示搜索结果概要的工具。下面的截图展示了搜索引擎返回的带有link和配置文件名的结果。</w:t>
      </w:r>
      <w:r>
        <w:br/>
      </w:r>
      <w:r>
        <w:drawing>
          <wp:inline>
            <wp:extent cx="5334000" cy="40819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t/Documents/security/%E6%9C%8D%E5%8A%A1%E5%99%A8%E8%B5%84%E6%BA%90servers/hexo/source/_posts/%E5%BA%94%E6%80%A5%E5%93%8D%E5%BA%94/0x03%E5%8F%96%E8%AF%81%E5%88%86%E6%9E%90/%E3%80%90%E8%AF%91%E3%80%91%E5%8F%96%E8%AF%81%E8%B0%83%E6%9F%A5%EF%BC%9A%E8%99%9A%E6%8B%9F%E5%86%85%E5%AD%98pagefile.sys/16752143363480/167522653891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相同的，你可以对休眠文件进行取证调查。使用FTK 在系统C:/hiberfile.sys目录下扩展hiberfil.sys（用于存储系统休眠模式下存储的信息）进行取证，并且使用Belkasoft Evidence Centre进行分析。</w:t>
      </w:r>
    </w:p>
    <w:p>
      <w:pPr>
        <w:pStyle w:val="BodyText"/>
      </w:pPr>
      <w:r>
        <w:t xml:space="preserve">虚拟内存文件的分析对于浏览器鉴定有很大帮助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hyperlink" Id="rId31" Target="https://belkasoft.com/get" TargetMode="External" /><Relationship Type="http://schemas.openxmlformats.org/officeDocument/2006/relationships/hyperlink" Id="rId25" Target="https://www.exterro.com/ftk-imager" TargetMode="External" /><Relationship Type="http://schemas.openxmlformats.org/officeDocument/2006/relationships/hyperlink" Id="rId21" Target="https://www.hackingarticles.in/forensic-investigation-pagefile-sy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elkasoft.com/get" TargetMode="External" /><Relationship Type="http://schemas.openxmlformats.org/officeDocument/2006/relationships/hyperlink" Id="rId25" Target="https://www.exterro.com/ftk-imager" TargetMode="External" /><Relationship Type="http://schemas.openxmlformats.org/officeDocument/2006/relationships/hyperlink" Id="rId21" Target="https://www.hackingarticles.in/forensic-investigation-pagefile-sy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译】取证调查：虚拟内存pagefile.sys</dc:title>
  <dc:creator/>
  <cp:keywords/>
  <dcterms:created xsi:type="dcterms:W3CDTF">2023-02-01T06:10:54Z</dcterms:created>
  <dcterms:modified xsi:type="dcterms:W3CDTF">2023-02-01T0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1 12:03:49</vt:lpwstr>
  </property>
  <property fmtid="{D5CDD505-2E9C-101B-9397-08002B2CF9AE}" pid="3" name="tags">
    <vt:lpwstr>应急响应;调查取证;虚拟内存</vt:lpwstr>
  </property>
</Properties>
</file>